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8"/>
        <w:gridCol w:w="3599"/>
        <w:gridCol w:w="3593"/>
      </w:tblGrid>
      <w:tr w:rsidR="00754BE8" w14:paraId="11506D75" w14:textId="77777777" w:rsidTr="6EFE9F88">
        <w:tc>
          <w:tcPr>
            <w:tcW w:w="10908" w:type="dxa"/>
            <w:gridSpan w:val="3"/>
            <w:vAlign w:val="center"/>
          </w:tcPr>
          <w:p w14:paraId="11506D73" w14:textId="21FDFAEE" w:rsidR="00754BE8" w:rsidRDefault="00D74359" w:rsidP="00D74359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0799310" wp14:editId="03F021FC">
                  <wp:extent cx="2343150" cy="715963"/>
                  <wp:effectExtent l="0" t="0" r="0" b="8255"/>
                  <wp:docPr id="2" name="Picture 2" descr="CityofSavannah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150" cy="715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06D74" w14:textId="34DD03C6" w:rsidR="00754BE8" w:rsidRPr="008D7ED1" w:rsidRDefault="008D7ED1" w:rsidP="008D7ED1">
            <w:pPr>
              <w:jc w:val="right"/>
              <w:rPr>
                <w:b/>
                <w:sz w:val="40"/>
                <w:szCs w:val="40"/>
              </w:rPr>
            </w:pPr>
            <w:r w:rsidRPr="008D7ED1">
              <w:rPr>
                <w:b/>
                <w:sz w:val="40"/>
                <w:szCs w:val="40"/>
              </w:rPr>
              <w:t xml:space="preserve">Purchasing </w:t>
            </w:r>
            <w:r w:rsidR="00BA0D42">
              <w:rPr>
                <w:b/>
                <w:sz w:val="40"/>
                <w:szCs w:val="40"/>
              </w:rPr>
              <w:t>Notes</w:t>
            </w:r>
          </w:p>
        </w:tc>
      </w:tr>
      <w:tr w:rsidR="008D7ED1" w14:paraId="11506D79" w14:textId="77777777" w:rsidTr="6EFE9F88">
        <w:trPr>
          <w:trHeight w:val="530"/>
        </w:trPr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6" w14:textId="2540D4D1" w:rsidR="008D7ED1" w:rsidRPr="00754BE8" w:rsidRDefault="008D7ED1" w:rsidP="00DB754C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Event #</w:t>
            </w:r>
            <w:sdt>
              <w:sdtPr>
                <w:rPr>
                  <w:rStyle w:val="Calibri10ptregular"/>
                </w:rPr>
                <w:id w:val="-1339383634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r w:rsidR="00B44267">
                  <w:rPr>
                    <w:rStyle w:val="Calibri10ptregular"/>
                  </w:rPr>
                  <w:t>872</w:t>
                </w:r>
                <w:r w:rsidR="00286B9B">
                  <w:rPr>
                    <w:rStyle w:val="Calibri10ptregular"/>
                  </w:rPr>
                  <w:t>6</w:t>
                </w:r>
              </w:sdtContent>
            </w:sdt>
          </w:p>
        </w:tc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7" w14:textId="5E033114" w:rsidR="008D7ED1" w:rsidRPr="00754BE8" w:rsidRDefault="008D7ED1" w:rsidP="00DB754C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Title:</w:t>
            </w:r>
            <w:r w:rsidR="00454FA7">
              <w:rPr>
                <w:b/>
                <w:smallCaps/>
                <w:sz w:val="28"/>
                <w:szCs w:val="28"/>
              </w:rPr>
              <w:t xml:space="preserve"> </w:t>
            </w:r>
            <w:sdt>
              <w:sdtPr>
                <w:rPr>
                  <w:rStyle w:val="Calibri10ptregular"/>
                </w:rPr>
                <w:id w:val="2071383150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sdt>
                  <w:sdtPr>
                    <w:rPr>
                      <w:rStyle w:val="Calibri10ptregular"/>
                    </w:rPr>
                    <w:id w:val="2141059558"/>
                    <w:placeholder>
                      <w:docPart w:val="5BA0BC85CC8C4E7F9836B952CC8D0514"/>
                    </w:placeholder>
                  </w:sdtPr>
                  <w:sdtEndPr>
                    <w:rPr>
                      <w:rStyle w:val="DefaultParagraphFont"/>
                      <w:b/>
                      <w:smallCaps/>
                      <w:sz w:val="28"/>
                      <w:szCs w:val="28"/>
                    </w:rPr>
                  </w:sdtEndPr>
                  <w:sdtContent>
                    <w:r w:rsidR="000C6EBC">
                      <w:rPr>
                        <w:rStyle w:val="Calibri10ptregular"/>
                      </w:rPr>
                      <w:t xml:space="preserve">Four Bar Screens </w:t>
                    </w:r>
                  </w:sdtContent>
                </w:sdt>
              </w:sdtContent>
            </w:sdt>
          </w:p>
        </w:tc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8" w14:textId="6BB87780" w:rsidR="008D7ED1" w:rsidRPr="00754BE8" w:rsidRDefault="008D7ED1" w:rsidP="6EFE9F88">
            <w:pPr>
              <w:rPr>
                <w:rStyle w:val="Calibri10ptregular"/>
              </w:rPr>
            </w:pPr>
            <w:r w:rsidRPr="6EFE9F88">
              <w:rPr>
                <w:b/>
                <w:bCs/>
                <w:smallCaps/>
                <w:sz w:val="28"/>
                <w:szCs w:val="28"/>
              </w:rPr>
              <w:t>Cost:</w:t>
            </w:r>
            <w:r w:rsidR="00C415EB" w:rsidRPr="6EFE9F88">
              <w:rPr>
                <w:b/>
                <w:bCs/>
                <w:smallCaps/>
                <w:sz w:val="28"/>
                <w:szCs w:val="28"/>
              </w:rPr>
              <w:t xml:space="preserve"> </w:t>
            </w:r>
            <w:sdt>
              <w:sdtPr>
                <w:rPr>
                  <w:rStyle w:val="Calibri10ptregular"/>
                </w:rPr>
                <w:id w:val="-1929567421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bCs/>
                  <w:smallCaps/>
                  <w:sz w:val="28"/>
                  <w:szCs w:val="28"/>
                </w:rPr>
              </w:sdtEndPr>
              <w:sdtContent>
                <w:r w:rsidR="00F91E0B">
                  <w:rPr>
                    <w:rStyle w:val="Calibri10ptregular"/>
                  </w:rPr>
                  <w:t>$53,030.00</w:t>
                </w:r>
              </w:sdtContent>
            </w:sdt>
          </w:p>
        </w:tc>
      </w:tr>
      <w:tr w:rsidR="008D7ED1" w14:paraId="11506D7D" w14:textId="77777777" w:rsidTr="6EFE9F88">
        <w:trPr>
          <w:trHeight w:val="485"/>
        </w:trPr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A" w14:textId="408D1854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</w:rPr>
              <w:t>Type of Procurement</w:t>
            </w:r>
            <w:r w:rsidR="00E25510">
              <w:rPr>
                <w:rStyle w:val="Calibri10ptregular"/>
              </w:rPr>
              <w:t xml:space="preserve"> </w:t>
            </w:r>
            <w:r w:rsidR="00F91E0B">
              <w:rPr>
                <w:rStyle w:val="Calibri10ptregular"/>
              </w:rPr>
              <w:t xml:space="preserve">Sole Source </w:t>
            </w:r>
          </w:p>
        </w:tc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B" w14:textId="013C12B9" w:rsidR="008D7ED1" w:rsidRDefault="00183695" w:rsidP="00183695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Annual Contract</w:t>
            </w:r>
            <w:r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77768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4369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  <w:r>
              <w:rPr>
                <w:b/>
                <w:smallCaps/>
                <w:sz w:val="24"/>
                <w:szCs w:val="24"/>
              </w:rPr>
              <w:br/>
              <w:t>Annual Maintenance Agreement</w:t>
            </w:r>
            <w:r w:rsidR="008D7ED1"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26908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0C0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C" w14:textId="54AB9427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One Time Purchase</w:t>
            </w:r>
            <w:r>
              <w:rPr>
                <w:b/>
                <w:smallCap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218018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71F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183695" w14:paraId="11506D81" w14:textId="77777777" w:rsidTr="6EFE9F88">
        <w:trPr>
          <w:trHeight w:val="485"/>
        </w:trPr>
        <w:tc>
          <w:tcPr>
            <w:tcW w:w="10908" w:type="dxa"/>
            <w:gridSpan w:val="3"/>
          </w:tcPr>
          <w:p w14:paraId="11506D7E" w14:textId="0AB61CE4" w:rsidR="00183695" w:rsidRDefault="00183695" w:rsidP="00183695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ntract Term (If Applicable)</w:t>
            </w:r>
          </w:p>
          <w:sdt>
            <w:sdtPr>
              <w:rPr>
                <w:rStyle w:val="Calibri10ptregular"/>
              </w:rPr>
              <w:id w:val="-543368483"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sdt>
                <w:sdtPr>
                  <w:rPr>
                    <w:rStyle w:val="Calibri10ptregular"/>
                  </w:rPr>
                  <w:id w:val="-1454404612"/>
                </w:sdtPr>
                <w:sdtEndPr>
                  <w:rPr>
                    <w:rStyle w:val="DefaultParagraphFont"/>
                    <w:sz w:val="22"/>
                    <w:szCs w:val="20"/>
                  </w:rPr>
                </w:sdtEndPr>
                <w:sdtContent>
                  <w:p w14:paraId="11506D80" w14:textId="5AC2A863" w:rsidR="00183695" w:rsidRPr="00783F34" w:rsidRDefault="00DB754C" w:rsidP="00DB754C">
                    <w:pPr>
                      <w:rPr>
                        <w:sz w:val="20"/>
                      </w:rPr>
                    </w:pPr>
                    <w:r>
                      <w:rPr>
                        <w:rStyle w:val="Calibri10ptregular"/>
                      </w:rPr>
                      <w:t>N/A</w:t>
                    </w:r>
                  </w:p>
                </w:sdtContent>
              </w:sdt>
            </w:sdtContent>
          </w:sdt>
        </w:tc>
      </w:tr>
      <w:tr w:rsidR="00561174" w14:paraId="11506D85" w14:textId="77777777" w:rsidTr="6EFE9F88">
        <w:trPr>
          <w:trHeight w:val="440"/>
        </w:trPr>
        <w:tc>
          <w:tcPr>
            <w:tcW w:w="10908" w:type="dxa"/>
            <w:gridSpan w:val="3"/>
          </w:tcPr>
          <w:p w14:paraId="11506D82" w14:textId="0BC446B5" w:rsidR="00ED76B7" w:rsidRDefault="00783F34" w:rsidP="00ED76B7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S/D</w:t>
            </w:r>
            <w:r w:rsidR="008D7ED1">
              <w:rPr>
                <w:b/>
                <w:smallCaps/>
                <w:sz w:val="20"/>
                <w:szCs w:val="20"/>
              </w:rPr>
              <w:t>BE</w:t>
            </w:r>
            <w:r w:rsidR="00183695">
              <w:rPr>
                <w:b/>
                <w:smallCaps/>
                <w:sz w:val="20"/>
                <w:szCs w:val="20"/>
              </w:rPr>
              <w:t xml:space="preserve"> </w:t>
            </w:r>
            <w:r w:rsidR="008D7ED1">
              <w:rPr>
                <w:b/>
                <w:smallCaps/>
                <w:sz w:val="20"/>
                <w:szCs w:val="20"/>
              </w:rPr>
              <w:t>(If Applicable)</w:t>
            </w:r>
          </w:p>
          <w:sdt>
            <w:sdtPr>
              <w:rPr>
                <w:rStyle w:val="Calibri10ptregular"/>
              </w:rPr>
              <w:id w:val="-94478880"/>
              <w:showingPlcHdr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p w14:paraId="11506D84" w14:textId="5380BDF1" w:rsidR="008864B2" w:rsidRPr="00783F34" w:rsidRDefault="000D3E1F" w:rsidP="009C675D">
                <w:pPr>
                  <w:rPr>
                    <w:szCs w:val="20"/>
                  </w:rPr>
                </w:pPr>
                <w:r>
                  <w:rPr>
                    <w:rStyle w:val="Calibri10ptregular"/>
                  </w:rPr>
                  <w:t xml:space="preserve">     </w:t>
                </w:r>
              </w:p>
            </w:sdtContent>
          </w:sdt>
        </w:tc>
      </w:tr>
      <w:tr w:rsidR="00561174" w14:paraId="11506D88" w14:textId="77777777" w:rsidTr="6EFE9F88">
        <w:trPr>
          <w:trHeight w:val="395"/>
        </w:trPr>
        <w:tc>
          <w:tcPr>
            <w:tcW w:w="10908" w:type="dxa"/>
            <w:gridSpan w:val="3"/>
          </w:tcPr>
          <w:p w14:paraId="11506D86" w14:textId="77777777" w:rsidR="00561174" w:rsidRDefault="008D7ED1" w:rsidP="008864B2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atrix (If Applicable)</w:t>
            </w:r>
          </w:p>
          <w:sdt>
            <w:sdtPr>
              <w:rPr>
                <w:rStyle w:val="Calibri10ptregular"/>
              </w:rPr>
              <w:id w:val="1872722719"/>
            </w:sdtPr>
            <w:sdtEndPr>
              <w:rPr>
                <w:rStyle w:val="DefaultParagraphFont"/>
                <w:smallCaps/>
                <w:sz w:val="22"/>
                <w:szCs w:val="20"/>
              </w:rPr>
            </w:sdtEndPr>
            <w:sdtContent>
              <w:p w14:paraId="11506D87" w14:textId="0C45BF73" w:rsidR="008864B2" w:rsidRPr="009E7D90" w:rsidRDefault="00DB754C" w:rsidP="00DB754C">
                <w:pPr>
                  <w:rPr>
                    <w:smallCaps/>
                    <w:szCs w:val="20"/>
                  </w:rPr>
                </w:pPr>
                <w:r>
                  <w:rPr>
                    <w:rStyle w:val="Calibri10ptregular"/>
                  </w:rPr>
                  <w:t>N/A</w:t>
                </w:r>
              </w:p>
            </w:sdtContent>
          </w:sdt>
        </w:tc>
      </w:tr>
      <w:tr w:rsidR="00CC133C" w14:paraId="11506D8A" w14:textId="77777777" w:rsidTr="6EFE9F88">
        <w:trPr>
          <w:trHeight w:val="530"/>
        </w:trPr>
        <w:tc>
          <w:tcPr>
            <w:tcW w:w="10908" w:type="dxa"/>
            <w:gridSpan w:val="3"/>
            <w:shd w:val="clear" w:color="auto" w:fill="D6E3BC" w:themeFill="accent3" w:themeFillTint="66"/>
            <w:vAlign w:val="center"/>
          </w:tcPr>
          <w:p w14:paraId="11506D89" w14:textId="77777777" w:rsidR="00CC133C" w:rsidRPr="00101EC9" w:rsidRDefault="008D7ED1" w:rsidP="0002527E">
            <w:pPr>
              <w:rPr>
                <w:sz w:val="20"/>
                <w:szCs w:val="20"/>
              </w:rPr>
            </w:pPr>
            <w:r>
              <w:rPr>
                <w:b/>
                <w:smallCaps/>
                <w:sz w:val="28"/>
                <w:szCs w:val="28"/>
              </w:rPr>
              <w:t>Notes</w:t>
            </w:r>
          </w:p>
        </w:tc>
      </w:tr>
      <w:tr w:rsidR="00CC133C" w14:paraId="11506D8C" w14:textId="77777777" w:rsidTr="6EFE9F88">
        <w:trPr>
          <w:trHeight w:val="7487"/>
        </w:trPr>
        <w:tc>
          <w:tcPr>
            <w:tcW w:w="10908" w:type="dxa"/>
            <w:gridSpan w:val="3"/>
          </w:tcPr>
          <w:p w14:paraId="4133963C" w14:textId="73174200" w:rsidR="001F7AE5" w:rsidRDefault="001F7AE5" w:rsidP="002A1DF1"/>
          <w:sdt>
            <w:sdtPr>
              <w:rPr>
                <w:rStyle w:val="Calibri10ptregular"/>
              </w:rPr>
              <w:id w:val="-68044229"/>
            </w:sdtPr>
            <w:sdtEndPr>
              <w:rPr>
                <w:rStyle w:val="DefaultParagraphFont"/>
                <w:sz w:val="22"/>
              </w:rPr>
            </w:sdtEndPr>
            <w:sdtContent>
              <w:p w14:paraId="3BFD83C8" w14:textId="77777777" w:rsidR="006C588C" w:rsidRPr="00672BF2" w:rsidRDefault="006C588C" w:rsidP="006C588C">
                <w:pPr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</w:pPr>
                <w:r w:rsidRPr="00672BF2"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  <w:t xml:space="preserve">Recommend approval to procure four bar screens from WSG &amp; Solutions (160 Commercial Dr. Montgomeryville, PA), Inc. in the amount of $53,030.00. </w:t>
                </w:r>
              </w:p>
              <w:p w14:paraId="4AC488AC" w14:textId="77777777" w:rsidR="006D72E4" w:rsidRPr="00672BF2" w:rsidRDefault="006D72E4" w:rsidP="006D72E4">
                <w:pPr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</w:pPr>
              </w:p>
              <w:p w14:paraId="6A5B7770" w14:textId="77957576" w:rsidR="00C72113" w:rsidRDefault="006D72E4" w:rsidP="006D72E4">
                <w:pPr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</w:pPr>
                <w:r w:rsidRPr="00672BF2"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  <w:t xml:space="preserve">The stationary bar screens located that the </w:t>
                </w:r>
                <w:proofErr w:type="spellStart"/>
                <w:r w:rsidRPr="00672BF2"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  <w:t>DeRenne</w:t>
                </w:r>
                <w:proofErr w:type="spellEnd"/>
                <w:r w:rsidRPr="00672BF2"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  <w:t xml:space="preserve"> Stormwater Pumping Station are designed to remove floating debris from incoming stormwater that flows in the Casey Canal.</w:t>
                </w:r>
              </w:p>
              <w:p w14:paraId="3BC822E2" w14:textId="77777777" w:rsidR="006D72E4" w:rsidRPr="00672BF2" w:rsidRDefault="006D72E4" w:rsidP="006D72E4">
                <w:pPr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</w:pPr>
              </w:p>
              <w:p w14:paraId="5201F966" w14:textId="77777777" w:rsidR="00C72113" w:rsidRPr="00672BF2" w:rsidRDefault="00C72113" w:rsidP="00C72113">
                <w:pPr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</w:pPr>
                <w:r w:rsidRPr="00672BF2"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  <w:t xml:space="preserve">This is a sole source purchase because this vendor is the only proprietary supplier of these parts. </w:t>
                </w:r>
              </w:p>
              <w:p w14:paraId="1F8ABE1A" w14:textId="07B55CE9" w:rsidR="0086782B" w:rsidRDefault="0086782B" w:rsidP="0086782B">
                <w:pPr>
                  <w:rPr>
                    <w:rStyle w:val="Calibri10ptregular"/>
                  </w:rPr>
                </w:pPr>
              </w:p>
              <w:p w14:paraId="738566D2" w14:textId="2569E8D4" w:rsidR="0086782B" w:rsidRPr="001F3749" w:rsidRDefault="0086782B" w:rsidP="0086782B">
                <w:pPr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</w:pPr>
                <w:r w:rsidRPr="001F3749"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  <w:t xml:space="preserve">Delivery: As needed. Terms: Net 30 days. The </w:t>
                </w:r>
                <w:r w:rsidR="002718FB" w:rsidRPr="001F3749"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  <w:t>v</w:t>
                </w:r>
                <w:r w:rsidRPr="001F3749"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  <w:t>endor is:</w:t>
                </w:r>
              </w:p>
              <w:p w14:paraId="5FC68E22" w14:textId="77777777" w:rsidR="0086782B" w:rsidRPr="008213FD" w:rsidRDefault="0086782B" w:rsidP="0086782B">
                <w:pPr>
                  <w:rPr>
                    <w:rStyle w:val="Calibri10ptregular"/>
                  </w:rPr>
                </w:pPr>
              </w:p>
              <w:p w14:paraId="4473A27E" w14:textId="77777777" w:rsidR="001F3749" w:rsidRPr="00672BF2" w:rsidRDefault="001F3749" w:rsidP="001F3749">
                <w:pPr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</w:pPr>
                <w:r w:rsidRPr="00672BF2">
                  <w:rPr>
                    <w:rStyle w:val="Calibri10ptregular"/>
                    <w:rFonts w:ascii="Arial" w:hAnsi="Arial" w:cs="Arial"/>
                    <w:sz w:val="28"/>
                    <w:szCs w:val="28"/>
                  </w:rPr>
                  <w:t>S.S. WSG &amp; Solutions, Inc. (160 Commercial Dr. Montgomeryville, PA) (D) $53,030.00</w:t>
                </w:r>
              </w:p>
              <w:p w14:paraId="58123C85" w14:textId="77777777" w:rsidR="0086782B" w:rsidRPr="008213FD" w:rsidRDefault="0086782B" w:rsidP="0086782B">
                <w:pPr>
                  <w:rPr>
                    <w:rStyle w:val="Calibri10ptregular"/>
                  </w:rPr>
                </w:pPr>
              </w:p>
              <w:p w14:paraId="4EA8AAA2" w14:textId="77777777" w:rsidR="0086782B" w:rsidRDefault="0086782B" w:rsidP="0086782B"/>
              <w:p w14:paraId="37A6ED68" w14:textId="77777777" w:rsidR="0086782B" w:rsidRPr="00A259E6" w:rsidRDefault="0086782B" w:rsidP="0086782B">
                <w:pPr>
                  <w:rPr>
                    <w:rFonts w:ascii="Arial" w:hAnsi="Arial" w:cs="Arial"/>
                    <w:color w:val="FF0000"/>
                    <w:sz w:val="28"/>
                    <w:szCs w:val="28"/>
                  </w:rPr>
                </w:pPr>
                <w:r w:rsidRPr="00A259E6">
                  <w:rPr>
                    <w:rFonts w:ascii="Arial" w:hAnsi="Arial" w:cs="Arial"/>
                    <w:sz w:val="28"/>
                    <w:szCs w:val="28"/>
                  </w:rPr>
                  <w:t xml:space="preserve">(D) Indicates non-local, non-DBE business. </w:t>
                </w:r>
                <w:r w:rsidRPr="00A259E6">
                  <w:rPr>
                    <w:rFonts w:ascii="Arial" w:hAnsi="Arial" w:cs="Arial"/>
                    <w:sz w:val="28"/>
                    <w:szCs w:val="28"/>
                    <w:u w:val="single"/>
                  </w:rPr>
                  <w:t>Recommend approval</w:t>
                </w:r>
                <w:r w:rsidRPr="00A259E6">
                  <w:rPr>
                    <w:rFonts w:ascii="Arial" w:hAnsi="Arial" w:cs="Arial"/>
                    <w:sz w:val="28"/>
                    <w:szCs w:val="28"/>
                  </w:rPr>
                  <w:t>.</w:t>
                </w:r>
              </w:p>
              <w:p w14:paraId="19EE7F7B" w14:textId="77777777" w:rsidR="0086782B" w:rsidRDefault="0086782B" w:rsidP="0086782B">
                <w:pPr>
                  <w:rPr>
                    <w:rStyle w:val="Calibri10ptregular"/>
                  </w:rPr>
                </w:pPr>
                <w:r>
                  <w:rPr>
                    <w:rStyle w:val="Calibri10ptregular"/>
                  </w:rPr>
                  <w:t xml:space="preserve"> </w:t>
                </w:r>
              </w:p>
              <w:p w14:paraId="11506D8B" w14:textId="6D9D5D35" w:rsidR="002A1DF1" w:rsidRPr="009E7D90" w:rsidRDefault="00CB6593" w:rsidP="0086782B"/>
            </w:sdtContent>
          </w:sdt>
        </w:tc>
      </w:tr>
      <w:tr w:rsidR="00E2088F" w14:paraId="34D8CCBE" w14:textId="77777777" w:rsidTr="00E02FE3">
        <w:trPr>
          <w:trHeight w:val="70"/>
        </w:trPr>
        <w:tc>
          <w:tcPr>
            <w:tcW w:w="10908" w:type="dxa"/>
            <w:gridSpan w:val="3"/>
          </w:tcPr>
          <w:p w14:paraId="7E1CE060" w14:textId="77777777" w:rsidR="00E2088F" w:rsidRPr="009A2745" w:rsidRDefault="00E2088F" w:rsidP="009A2745">
            <w:pPr>
              <w:pStyle w:val="NormalWeb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1506D8D" w14:textId="77777777" w:rsidR="00601308" w:rsidRDefault="00601308" w:rsidP="004022B8">
      <w:pPr>
        <w:rPr>
          <w:b/>
        </w:rPr>
      </w:pPr>
    </w:p>
    <w:sectPr w:rsidR="00601308" w:rsidSect="00101E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DD4EF8"/>
    <w:multiLevelType w:val="hybridMultilevel"/>
    <w:tmpl w:val="40AA3B7C"/>
    <w:lvl w:ilvl="0" w:tplc="B3A8BBAC">
      <w:start w:val="8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A07FCF"/>
    <w:multiLevelType w:val="multilevel"/>
    <w:tmpl w:val="18967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zSxsDAzMDczNLBQ0lEKTi0uzszPAykwrgUAlGG4uiwAAAA="/>
  </w:docVars>
  <w:rsids>
    <w:rsidRoot w:val="00137FD2"/>
    <w:rsid w:val="000007A5"/>
    <w:rsid w:val="00013242"/>
    <w:rsid w:val="0002527E"/>
    <w:rsid w:val="00025D2E"/>
    <w:rsid w:val="0005600B"/>
    <w:rsid w:val="00071D08"/>
    <w:rsid w:val="0007729E"/>
    <w:rsid w:val="000B455E"/>
    <w:rsid w:val="000C6EBC"/>
    <w:rsid w:val="000D0B8F"/>
    <w:rsid w:val="000D3E1F"/>
    <w:rsid w:val="000F2606"/>
    <w:rsid w:val="000F4203"/>
    <w:rsid w:val="000F5B68"/>
    <w:rsid w:val="00101EC9"/>
    <w:rsid w:val="00137FD2"/>
    <w:rsid w:val="00142B42"/>
    <w:rsid w:val="001514BF"/>
    <w:rsid w:val="00151870"/>
    <w:rsid w:val="00165412"/>
    <w:rsid w:val="00180685"/>
    <w:rsid w:val="00182F3B"/>
    <w:rsid w:val="00183695"/>
    <w:rsid w:val="00197979"/>
    <w:rsid w:val="001A4369"/>
    <w:rsid w:val="001B4023"/>
    <w:rsid w:val="001C3E2E"/>
    <w:rsid w:val="001C6668"/>
    <w:rsid w:val="001D4531"/>
    <w:rsid w:val="001D6C45"/>
    <w:rsid w:val="001E232A"/>
    <w:rsid w:val="001E60D8"/>
    <w:rsid w:val="001F3749"/>
    <w:rsid w:val="001F7AE5"/>
    <w:rsid w:val="00202B40"/>
    <w:rsid w:val="00214789"/>
    <w:rsid w:val="0022249C"/>
    <w:rsid w:val="00223627"/>
    <w:rsid w:val="00255AF0"/>
    <w:rsid w:val="0026564D"/>
    <w:rsid w:val="00271208"/>
    <w:rsid w:val="002718FB"/>
    <w:rsid w:val="00277368"/>
    <w:rsid w:val="00286B9B"/>
    <w:rsid w:val="00287ED2"/>
    <w:rsid w:val="00290B9C"/>
    <w:rsid w:val="002A1DF1"/>
    <w:rsid w:val="002B56AC"/>
    <w:rsid w:val="002D49D5"/>
    <w:rsid w:val="002F1B8B"/>
    <w:rsid w:val="0030226A"/>
    <w:rsid w:val="003207C4"/>
    <w:rsid w:val="00321B88"/>
    <w:rsid w:val="003254DB"/>
    <w:rsid w:val="00344891"/>
    <w:rsid w:val="003845D2"/>
    <w:rsid w:val="003A0A60"/>
    <w:rsid w:val="003D5658"/>
    <w:rsid w:val="003E1748"/>
    <w:rsid w:val="003E18DC"/>
    <w:rsid w:val="004022B8"/>
    <w:rsid w:val="00402EBD"/>
    <w:rsid w:val="00407E94"/>
    <w:rsid w:val="0041290C"/>
    <w:rsid w:val="00445827"/>
    <w:rsid w:val="00454FA7"/>
    <w:rsid w:val="004601E3"/>
    <w:rsid w:val="00465C98"/>
    <w:rsid w:val="00483065"/>
    <w:rsid w:val="004974F8"/>
    <w:rsid w:val="00497AF3"/>
    <w:rsid w:val="004A3965"/>
    <w:rsid w:val="004B0DC2"/>
    <w:rsid w:val="004B5B85"/>
    <w:rsid w:val="004C626A"/>
    <w:rsid w:val="004D2270"/>
    <w:rsid w:val="004F3EBC"/>
    <w:rsid w:val="00512C5E"/>
    <w:rsid w:val="0051450B"/>
    <w:rsid w:val="00526BD7"/>
    <w:rsid w:val="005402AC"/>
    <w:rsid w:val="005455E8"/>
    <w:rsid w:val="005459C3"/>
    <w:rsid w:val="005477B1"/>
    <w:rsid w:val="005569C1"/>
    <w:rsid w:val="00561174"/>
    <w:rsid w:val="005677C1"/>
    <w:rsid w:val="005777E1"/>
    <w:rsid w:val="00581A06"/>
    <w:rsid w:val="0059043F"/>
    <w:rsid w:val="005A7CF6"/>
    <w:rsid w:val="005B002E"/>
    <w:rsid w:val="005B7643"/>
    <w:rsid w:val="005D438C"/>
    <w:rsid w:val="00601308"/>
    <w:rsid w:val="0060260C"/>
    <w:rsid w:val="0064108D"/>
    <w:rsid w:val="006524B7"/>
    <w:rsid w:val="00672A76"/>
    <w:rsid w:val="00696EF6"/>
    <w:rsid w:val="006B0911"/>
    <w:rsid w:val="006C588C"/>
    <w:rsid w:val="006D06C7"/>
    <w:rsid w:val="006D72E4"/>
    <w:rsid w:val="006E3200"/>
    <w:rsid w:val="00723A1B"/>
    <w:rsid w:val="007243A1"/>
    <w:rsid w:val="00754BE8"/>
    <w:rsid w:val="00762F57"/>
    <w:rsid w:val="00773AA1"/>
    <w:rsid w:val="00783F34"/>
    <w:rsid w:val="007872CA"/>
    <w:rsid w:val="0079324A"/>
    <w:rsid w:val="007A4209"/>
    <w:rsid w:val="007C5C62"/>
    <w:rsid w:val="007C788E"/>
    <w:rsid w:val="007D70BB"/>
    <w:rsid w:val="007E219E"/>
    <w:rsid w:val="007F6569"/>
    <w:rsid w:val="008238FE"/>
    <w:rsid w:val="008404F6"/>
    <w:rsid w:val="00853207"/>
    <w:rsid w:val="0086782B"/>
    <w:rsid w:val="008715F8"/>
    <w:rsid w:val="0087237C"/>
    <w:rsid w:val="008864B2"/>
    <w:rsid w:val="008C064A"/>
    <w:rsid w:val="008C23BD"/>
    <w:rsid w:val="008C4AF0"/>
    <w:rsid w:val="008D1CEF"/>
    <w:rsid w:val="008D471F"/>
    <w:rsid w:val="008D7ED1"/>
    <w:rsid w:val="008F6910"/>
    <w:rsid w:val="008F7414"/>
    <w:rsid w:val="0091422D"/>
    <w:rsid w:val="00914BF4"/>
    <w:rsid w:val="00923AEC"/>
    <w:rsid w:val="00935DA3"/>
    <w:rsid w:val="009408B4"/>
    <w:rsid w:val="009567E9"/>
    <w:rsid w:val="0097016E"/>
    <w:rsid w:val="009715E0"/>
    <w:rsid w:val="00986181"/>
    <w:rsid w:val="009A1096"/>
    <w:rsid w:val="009A116C"/>
    <w:rsid w:val="009A2745"/>
    <w:rsid w:val="009B2211"/>
    <w:rsid w:val="009B6882"/>
    <w:rsid w:val="009C2306"/>
    <w:rsid w:val="009C675D"/>
    <w:rsid w:val="009C6D21"/>
    <w:rsid w:val="009E7D90"/>
    <w:rsid w:val="00A0134D"/>
    <w:rsid w:val="00A1250D"/>
    <w:rsid w:val="00A13BE2"/>
    <w:rsid w:val="00A20AC4"/>
    <w:rsid w:val="00A259E6"/>
    <w:rsid w:val="00A335E5"/>
    <w:rsid w:val="00A34BA9"/>
    <w:rsid w:val="00A352F6"/>
    <w:rsid w:val="00A3763F"/>
    <w:rsid w:val="00A45565"/>
    <w:rsid w:val="00A53328"/>
    <w:rsid w:val="00A57B8B"/>
    <w:rsid w:val="00A670DD"/>
    <w:rsid w:val="00AA50A6"/>
    <w:rsid w:val="00AB3CE8"/>
    <w:rsid w:val="00AC4439"/>
    <w:rsid w:val="00AD686E"/>
    <w:rsid w:val="00AE0A2A"/>
    <w:rsid w:val="00AF327D"/>
    <w:rsid w:val="00AF71F5"/>
    <w:rsid w:val="00B0281D"/>
    <w:rsid w:val="00B079D3"/>
    <w:rsid w:val="00B20F25"/>
    <w:rsid w:val="00B3438C"/>
    <w:rsid w:val="00B35A5C"/>
    <w:rsid w:val="00B44267"/>
    <w:rsid w:val="00B46ECF"/>
    <w:rsid w:val="00B479DA"/>
    <w:rsid w:val="00B530C0"/>
    <w:rsid w:val="00B54474"/>
    <w:rsid w:val="00B55D7D"/>
    <w:rsid w:val="00B7154C"/>
    <w:rsid w:val="00B77155"/>
    <w:rsid w:val="00B77BB8"/>
    <w:rsid w:val="00BA0D42"/>
    <w:rsid w:val="00BB7978"/>
    <w:rsid w:val="00BF7B6A"/>
    <w:rsid w:val="00C04754"/>
    <w:rsid w:val="00C057FF"/>
    <w:rsid w:val="00C06516"/>
    <w:rsid w:val="00C13147"/>
    <w:rsid w:val="00C15F4B"/>
    <w:rsid w:val="00C247EC"/>
    <w:rsid w:val="00C415EB"/>
    <w:rsid w:val="00C44DC1"/>
    <w:rsid w:val="00C558E4"/>
    <w:rsid w:val="00C72113"/>
    <w:rsid w:val="00C9054B"/>
    <w:rsid w:val="00C91763"/>
    <w:rsid w:val="00C94093"/>
    <w:rsid w:val="00CA2E7F"/>
    <w:rsid w:val="00CB7454"/>
    <w:rsid w:val="00CC133C"/>
    <w:rsid w:val="00CC1D42"/>
    <w:rsid w:val="00CC3E3B"/>
    <w:rsid w:val="00CC6121"/>
    <w:rsid w:val="00CD4809"/>
    <w:rsid w:val="00CF318E"/>
    <w:rsid w:val="00CF5A86"/>
    <w:rsid w:val="00D30950"/>
    <w:rsid w:val="00D478B7"/>
    <w:rsid w:val="00D55496"/>
    <w:rsid w:val="00D74359"/>
    <w:rsid w:val="00D744CC"/>
    <w:rsid w:val="00D76348"/>
    <w:rsid w:val="00D8311E"/>
    <w:rsid w:val="00D92460"/>
    <w:rsid w:val="00D959CB"/>
    <w:rsid w:val="00DA5C3E"/>
    <w:rsid w:val="00DB754C"/>
    <w:rsid w:val="00DC5651"/>
    <w:rsid w:val="00E02FE3"/>
    <w:rsid w:val="00E2088F"/>
    <w:rsid w:val="00E2406B"/>
    <w:rsid w:val="00E25510"/>
    <w:rsid w:val="00E42972"/>
    <w:rsid w:val="00E65A7F"/>
    <w:rsid w:val="00E77F56"/>
    <w:rsid w:val="00E822AF"/>
    <w:rsid w:val="00E86401"/>
    <w:rsid w:val="00EA1AD3"/>
    <w:rsid w:val="00EB3CB5"/>
    <w:rsid w:val="00EB4BD8"/>
    <w:rsid w:val="00ED08AD"/>
    <w:rsid w:val="00ED4AFC"/>
    <w:rsid w:val="00ED76B7"/>
    <w:rsid w:val="00EE3E4A"/>
    <w:rsid w:val="00F05F99"/>
    <w:rsid w:val="00F445A8"/>
    <w:rsid w:val="00F62EB2"/>
    <w:rsid w:val="00F662AA"/>
    <w:rsid w:val="00F75D09"/>
    <w:rsid w:val="00F81EB2"/>
    <w:rsid w:val="00F91E0B"/>
    <w:rsid w:val="00F9383C"/>
    <w:rsid w:val="00FB2398"/>
    <w:rsid w:val="00FB2C61"/>
    <w:rsid w:val="08A818E8"/>
    <w:rsid w:val="1CAEAB6F"/>
    <w:rsid w:val="565EE073"/>
    <w:rsid w:val="6EFE9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06D73"/>
  <w15:docId w15:val="{2ACB85ED-F311-487E-808A-65BCD2D96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7FD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F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FD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558E4"/>
  </w:style>
  <w:style w:type="paragraph" w:customStyle="1" w:styleId="ocpalertsection">
    <w:name w:val="ocpalertsection"/>
    <w:basedOn w:val="Normal"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61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regular">
    <w:name w:val="Body regular"/>
    <w:basedOn w:val="DefaultParagraphFont"/>
    <w:uiPriority w:val="1"/>
    <w:rsid w:val="003D5658"/>
    <w:rPr>
      <w:rFonts w:asciiTheme="minorHAnsi" w:hAnsiTheme="minorHAnsi"/>
      <w:sz w:val="22"/>
    </w:rPr>
  </w:style>
  <w:style w:type="character" w:customStyle="1" w:styleId="Calibri10ptregular">
    <w:name w:val="Calibri 10pt regular"/>
    <w:basedOn w:val="DefaultParagraphFont"/>
    <w:uiPriority w:val="1"/>
    <w:rsid w:val="008404F6"/>
    <w:rPr>
      <w:rFonts w:asciiTheme="minorHAnsi" w:hAnsiTheme="minorHAnsi"/>
      <w:sz w:val="20"/>
    </w:rPr>
  </w:style>
  <w:style w:type="paragraph" w:styleId="ListParagraph">
    <w:name w:val="List Paragraph"/>
    <w:basedOn w:val="Normal"/>
    <w:uiPriority w:val="34"/>
    <w:qFormat/>
    <w:rsid w:val="00290B9C"/>
    <w:pPr>
      <w:ind w:left="720"/>
      <w:contextualSpacing/>
    </w:pPr>
  </w:style>
  <w:style w:type="character" w:customStyle="1" w:styleId="normaltextrun">
    <w:name w:val="normaltextrun"/>
    <w:basedOn w:val="DefaultParagraphFont"/>
    <w:rsid w:val="009C67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2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2A00C-E4A4-4672-937A-6BF2304E4A39}"/>
      </w:docPartPr>
      <w:docPartBody>
        <w:p w:rsidR="008715F8" w:rsidRDefault="008715F8">
          <w:r w:rsidRPr="007509A7">
            <w:rPr>
              <w:rStyle w:val="PlaceholderText"/>
            </w:rPr>
            <w:t>Click here to enter text.</w:t>
          </w:r>
        </w:p>
      </w:docPartBody>
    </w:docPart>
    <w:docPart>
      <w:docPartPr>
        <w:name w:val="5BA0BC85CC8C4E7F9836B952CC8D0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614BC-BCC0-4742-BE5D-18A7EBBEC147}"/>
      </w:docPartPr>
      <w:docPartBody>
        <w:p w:rsidR="00C760F8" w:rsidRDefault="003858F1" w:rsidP="003858F1">
          <w:pPr>
            <w:pStyle w:val="5BA0BC85CC8C4E7F9836B952CC8D0514"/>
          </w:pPr>
          <w:r w:rsidRPr="007509A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F7D71"/>
    <w:rsid w:val="0003337E"/>
    <w:rsid w:val="00073B85"/>
    <w:rsid w:val="001B0784"/>
    <w:rsid w:val="001C0312"/>
    <w:rsid w:val="001F5C4C"/>
    <w:rsid w:val="002D4BBC"/>
    <w:rsid w:val="003858F1"/>
    <w:rsid w:val="003966A3"/>
    <w:rsid w:val="003C5BBB"/>
    <w:rsid w:val="004461E9"/>
    <w:rsid w:val="00510553"/>
    <w:rsid w:val="00515FDA"/>
    <w:rsid w:val="00554410"/>
    <w:rsid w:val="005D3084"/>
    <w:rsid w:val="006A2AD5"/>
    <w:rsid w:val="00757D1E"/>
    <w:rsid w:val="00795825"/>
    <w:rsid w:val="007E5224"/>
    <w:rsid w:val="008341B1"/>
    <w:rsid w:val="008715F8"/>
    <w:rsid w:val="008F7D71"/>
    <w:rsid w:val="009736C9"/>
    <w:rsid w:val="009C3F7C"/>
    <w:rsid w:val="00AF5380"/>
    <w:rsid w:val="00C760F8"/>
    <w:rsid w:val="00CD24DC"/>
    <w:rsid w:val="00D7213B"/>
    <w:rsid w:val="00E07AF2"/>
    <w:rsid w:val="00E64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59497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60F8"/>
    <w:rPr>
      <w:color w:val="808080"/>
    </w:rPr>
  </w:style>
  <w:style w:type="paragraph" w:customStyle="1" w:styleId="5BA0BC85CC8C4E7F9836B952CC8D0514">
    <w:name w:val="5BA0BC85CC8C4E7F9836B952CC8D0514"/>
    <w:rsid w:val="003858F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43BEBB0DE4684B97AAD2D51090BD75" ma:contentTypeVersion="17" ma:contentTypeDescription="Create a new document." ma:contentTypeScope="" ma:versionID="462a211b7ee65e607ff1376c0b08bced">
  <xsd:schema xmlns:xsd="http://www.w3.org/2001/XMLSchema" xmlns:xs="http://www.w3.org/2001/XMLSchema" xmlns:p="http://schemas.microsoft.com/office/2006/metadata/properties" xmlns:ns2="236836e1-c35c-4f2c-8843-eafc7bc8798e" xmlns:ns3="d894a326-4ef1-4dfb-afff-68bdec319e77" targetNamespace="http://schemas.microsoft.com/office/2006/metadata/properties" ma:root="true" ma:fieldsID="4e110f735a7187c541da4afac72a51a5" ns2:_="" ns3:_="">
    <xsd:import namespace="236836e1-c35c-4f2c-8843-eafc7bc8798e"/>
    <xsd:import namespace="d894a326-4ef1-4dfb-afff-68bdec319e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Buyer" minOccurs="0"/>
                <xsd:element ref="ns2:BudgetAnalyst" minOccurs="0"/>
                <xsd:element ref="ns3:SharedWithUsers" minOccurs="0"/>
                <xsd:element ref="ns3:SharedWithDetail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836e1-c35c-4f2c-8843-eafc7bc87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Buyer" ma:index="14" nillable="true" ma:displayName="Buyer" ma:format="Dropdown" ma:list="UserInfo" ma:SharePointGroup="0" ma:internalName="Buy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dgetAnalyst" ma:index="15" nillable="true" ma:displayName="Budget Analyst" ma:format="Dropdown" ma:list="UserInfo" ma:SharePointGroup="0" ma:internalName="BudgetAnaly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0" ma:index="18" nillable="true" ma:displayName="Notes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4a326-4ef1-4dfb-afff-68bdec319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BudgetAnalyst xmlns="236836e1-c35c-4f2c-8843-eafc7bc8798e">
      <UserInfo>
        <DisplayName/>
        <AccountId xsi:nil="true"/>
        <AccountType/>
      </UserInfo>
    </BudgetAnalyst>
    <Buyer xmlns="236836e1-c35c-4f2c-8843-eafc7bc8798e">
      <UserInfo>
        <DisplayName/>
        <AccountId xsi:nil="true"/>
        <AccountType/>
      </UserInfo>
    </Buyer>
    <Notes0 xmlns="236836e1-c35c-4f2c-8843-eafc7bc8798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505298-60D8-4982-B87A-5D93E7221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836e1-c35c-4f2c-8843-eafc7bc8798e"/>
    <ds:schemaRef ds:uri="d894a326-4ef1-4dfb-afff-68bdec319e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CCE6B4-C688-40CC-A8C9-79488B35B2F8}">
  <ds:schemaRefs>
    <ds:schemaRef ds:uri="http://schemas.microsoft.com/office/2006/metadata/properties"/>
    <ds:schemaRef ds:uri="236836e1-c35c-4f2c-8843-eafc7bc8798e"/>
  </ds:schemaRefs>
</ds:datastoreItem>
</file>

<file path=customXml/itemProps3.xml><?xml version="1.0" encoding="utf-8"?>
<ds:datastoreItem xmlns:ds="http://schemas.openxmlformats.org/officeDocument/2006/customXml" ds:itemID="{EBF77C59-3A80-444B-8C76-A1CAF9BEFD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3FDFA1-BB9B-45FF-B2C4-A1DB7F3B38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799</Characters>
  <Application>Microsoft Office Word</Application>
  <DocSecurity>0</DocSecurity>
  <Lines>6</Lines>
  <Paragraphs>1</Paragraphs>
  <ScaleCrop>false</ScaleCrop>
  <Company>City of Savannah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a Aures</dc:creator>
  <cp:keywords/>
  <cp:lastModifiedBy>Tiffany Daniels</cp:lastModifiedBy>
  <cp:revision>2</cp:revision>
  <cp:lastPrinted>2019-01-08T22:35:00Z</cp:lastPrinted>
  <dcterms:created xsi:type="dcterms:W3CDTF">2021-09-17T13:27:00Z</dcterms:created>
  <dcterms:modified xsi:type="dcterms:W3CDTF">2021-09-17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43BEBB0DE4684B97AAD2D51090BD75</vt:lpwstr>
  </property>
</Properties>
</file>